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76FD4B" w14:textId="77777777" w:rsidR="007731F9" w:rsidRPr="008E376F" w:rsidRDefault="007731F9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bookmarkStart w:id="0" w:name="_GoBack"/>
      <w:bookmarkEnd w:id="0"/>
    </w:p>
    <w:p w14:paraId="75DFFB83" w14:textId="77777777" w:rsidR="00224C44" w:rsidRDefault="00224C44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</w:p>
    <w:p w14:paraId="2CC0C58E" w14:textId="77777777" w:rsidR="00904B8D" w:rsidRPr="008E376F" w:rsidRDefault="00B416FA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904B8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1</w:t>
      </w:r>
    </w:p>
    <w:p w14:paraId="7A67A0E3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Soğuk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Pres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Yağlarda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okoferol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ayin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ç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RP-HPLC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ekniğ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l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Yöntem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Geliştirilmes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v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Merkez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ompozit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Dizay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l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Optimizasyonu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 </w:t>
      </w:r>
    </w:p>
    <w:p w14:paraId="74942F8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Gönü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Akin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Fatm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Nur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Arslan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1</w:t>
      </w:r>
    </w:p>
    <w:p w14:paraId="73F0530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Karamanoğlu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Mehmetbey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Kimya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Bölümü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Karaman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>Türkiye</w:t>
      </w:r>
      <w:proofErr w:type="spellEnd"/>
      <w:r w:rsidRPr="008E376F">
        <w:rPr>
          <w:rFonts w:ascii="Times New Roman" w:hAnsi="Times New Roman" w:cs="Times New Roman"/>
          <w:iCs/>
          <w:sz w:val="23"/>
          <w:szCs w:val="23"/>
          <w:lang w:val="en-GB"/>
        </w:rPr>
        <w:t xml:space="preserve"> </w:t>
      </w:r>
    </w:p>
    <w:p w14:paraId="65AE905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e-mai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: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</w:rPr>
        <w:t>gnlakin@gmail.com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</w:p>
    <w:p w14:paraId="74E4D84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A4A5193" w14:textId="77777777" w:rsidR="00904B8D" w:rsidRPr="008E376F" w:rsidRDefault="00B416FA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</w:rPr>
      </w:pPr>
      <w:r w:rsidRPr="008E376F">
        <w:rPr>
          <w:rFonts w:ascii="Times New Roman" w:hAnsi="Times New Roman" w:cs="Times New Roman"/>
          <w:b/>
          <w:sz w:val="23"/>
          <w:szCs w:val="23"/>
        </w:rPr>
        <w:t>PS</w:t>
      </w:r>
      <w:r w:rsidR="00904B8D" w:rsidRPr="008E376F">
        <w:rPr>
          <w:rFonts w:ascii="Times New Roman" w:hAnsi="Times New Roman" w:cs="Times New Roman"/>
          <w:b/>
          <w:sz w:val="23"/>
          <w:szCs w:val="23"/>
        </w:rPr>
        <w:t>-02</w:t>
      </w:r>
    </w:p>
    <w:p w14:paraId="60281AF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Temozolomid’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Biyolojik Aktif Ürünü AIC ve DNA Etkileşiminin Yüksek Basınçlı Sıvı Kromatografi Yöntemi ile Belirlenmesi </w:t>
      </w:r>
    </w:p>
    <w:p w14:paraId="7DA04AA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Evin Kapçak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 xml:space="preserve">Hayriye Eda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>Şatan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 xml:space="preserve"> Kara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tr-TR"/>
        </w:rPr>
        <w:t>1</w:t>
      </w:r>
    </w:p>
    <w:p w14:paraId="095CD45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Gazi Üniversitesi, Eczacılık Fakültesi, Analitik Kimya Anabilim Dalı, Ankara, Türkiye</w:t>
      </w:r>
    </w:p>
    <w:p w14:paraId="494AE83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emai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 : eda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@gazi.edu.tr</w:t>
      </w:r>
    </w:p>
    <w:p w14:paraId="59BA90C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65519249" w14:textId="77777777" w:rsidR="00904B8D" w:rsidRPr="008E376F" w:rsidRDefault="00B416FA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904B8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3</w:t>
      </w:r>
    </w:p>
    <w:p w14:paraId="0565F2D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olietile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Ambalajlarda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akliyatlara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Geçe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imyasal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Maddeler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elirlenmes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</w:p>
    <w:p w14:paraId="33228A7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Şan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Sungur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Çetin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Tunur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1</w:t>
      </w:r>
    </w:p>
    <w:p w14:paraId="4F268E9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Mustafa Kemal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Hata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Türkiye</w:t>
      </w:r>
      <w:proofErr w:type="spellEnd"/>
    </w:p>
    <w:p w14:paraId="1539C3E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sungur@mku.edu.tr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 </w:t>
      </w:r>
    </w:p>
    <w:p w14:paraId="641E18F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71B17D18" w14:textId="77777777" w:rsidR="00904B8D" w:rsidRPr="008E376F" w:rsidRDefault="00B416FA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904B8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4</w:t>
      </w:r>
    </w:p>
    <w:p w14:paraId="4119041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Enzim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Saflaştırılması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iç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İmmobilize Metal Afinite Kromatografisi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Temelli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Kriyojellerin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Hazırlanması</w:t>
      </w:r>
      <w:proofErr w:type="spellEnd"/>
    </w:p>
    <w:p w14:paraId="77BEE8A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Yeşeren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Saylan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Yıldız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Yılmaz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Nevr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Pelin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Cesur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Adi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 Denizli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 xml:space="preserve">1 </w:t>
      </w:r>
    </w:p>
    <w:p w14:paraId="71F049F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Hacettepe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Ankara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Türkiye</w:t>
      </w:r>
      <w:proofErr w:type="spellEnd"/>
    </w:p>
    <w:p w14:paraId="2A53BB3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Onsekiz Mar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Moleküler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iyoloj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Çanakkal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Türkiye</w:t>
      </w:r>
      <w:proofErr w:type="spellEnd"/>
    </w:p>
    <w:p w14:paraId="6942F9E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email: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yeseren@hacettepe.edu.tr</w:t>
      </w:r>
    </w:p>
    <w:p w14:paraId="4979546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EA8C711" w14:textId="77777777" w:rsidR="00904B8D" w:rsidRPr="008E376F" w:rsidRDefault="00B416FA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904B8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5</w:t>
      </w:r>
    </w:p>
    <w:p w14:paraId="3BE9BF7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An automated on-line two-dimensional heart-cutting liquid chromatography for the direct analysis of PAHs in tea and coffee</w:t>
      </w:r>
    </w:p>
    <w:p w14:paraId="11637F2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vertAlign w:val="superscript"/>
          <w:lang w:val="en-US"/>
        </w:rPr>
      </w:pPr>
      <w:r w:rsidRPr="008E376F">
        <w:rPr>
          <w:rFonts w:ascii="Times New Roman" w:hAnsi="Times New Roman" w:cs="Times New Roman"/>
          <w:sz w:val="23"/>
          <w:szCs w:val="23"/>
          <w:lang w:val="en-US"/>
        </w:rPr>
        <w:t>Mehmet Emin Çorm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Canan Armutcu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Engin Bayram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3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 xml:space="preserve"> 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Lokman Uzu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</w:p>
    <w:p w14:paraId="311251E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Sinop University, Faculty of Science and Arts, Department of Chemistry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Sinop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, Turkey</w:t>
      </w:r>
    </w:p>
    <w:p w14:paraId="26DD47D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Hacettepe University, Faculty of Science, Department of Chemistry, Ankara, Turkey</w:t>
      </w:r>
    </w:p>
    <w:p w14:paraId="1218CD2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3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Ant Teknik Ltd.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Şt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. Istanbul, Turkey</w:t>
      </w:r>
    </w:p>
    <w:p w14:paraId="5C8436A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: mecorman@sinop.edu.tr</w:t>
      </w:r>
    </w:p>
    <w:p w14:paraId="57316F72" w14:textId="77777777" w:rsidR="00550758" w:rsidRPr="008E376F" w:rsidRDefault="00550758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E8D4CE5" w14:textId="77777777" w:rsidR="00904B8D" w:rsidRPr="008E376F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2DCBB6EC" w14:textId="77777777" w:rsidR="00904B8D" w:rsidRPr="008E376F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7B354B61" w14:textId="77777777" w:rsidR="00904B8D" w:rsidRPr="008E376F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699CBAA" w14:textId="77777777" w:rsidR="00904B8D" w:rsidRPr="008E376F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5270350" w14:textId="77777777" w:rsidR="00904B8D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4B6E3A4" w14:textId="77777777" w:rsidR="00224C44" w:rsidRPr="008E376F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747BA4F" w14:textId="77777777" w:rsidR="00EB7BDA" w:rsidRPr="008E376F" w:rsidRDefault="00B416FA" w:rsidP="00EB7BDA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lastRenderedPageBreak/>
        <w:t>PS</w:t>
      </w:r>
      <w:r w:rsidR="00EB7BDA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6</w:t>
      </w:r>
    </w:p>
    <w:p w14:paraId="25C3373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>Amoksisil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 xml:space="preserve"> Tayinine Yönelik Moleküler Baskılanmış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>Nanosensörler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 xml:space="preserve">  </w:t>
      </w:r>
    </w:p>
    <w:p w14:paraId="4D2A6D5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sz w:val="23"/>
          <w:szCs w:val="23"/>
          <w:lang w:val="tr-TR"/>
        </w:rPr>
        <w:t>Sona FAALNOURİ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Duygu ÇİME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Nilay BERELİ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Adil DENİZLİ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</w:p>
    <w:p w14:paraId="6FB137B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Hacettepe Üniversitesi, Kimya Bölümü, Ankara, Türkiye</w:t>
      </w:r>
    </w:p>
    <w:p w14:paraId="7CB409A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Email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: Sona.faalnouri@gmail.com</w:t>
      </w:r>
    </w:p>
    <w:p w14:paraId="21E41EB8" w14:textId="77777777" w:rsidR="00550758" w:rsidRPr="008E376F" w:rsidRDefault="00550758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77B4FD6" w14:textId="77777777" w:rsidR="00EB7BDA" w:rsidRPr="008E376F" w:rsidRDefault="00B416FA" w:rsidP="00EB7BDA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EB7BDA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7</w:t>
      </w:r>
    </w:p>
    <w:p w14:paraId="60B29A2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İmmobilize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proofErr w:type="gram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Metal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 Afinite</w:t>
      </w:r>
      <w:proofErr w:type="gram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Kromatografisinde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Şelatlayici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Karakterin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Adsorpsiyona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Etkisi</w:t>
      </w:r>
      <w:proofErr w:type="spellEnd"/>
    </w:p>
    <w:p w14:paraId="3ED0F36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</w:rPr>
        <w:t>Bera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</w:rPr>
        <w:t xml:space="preserve"> Erol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</w:rPr>
        <w:t>, Kadir Erol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</w:rPr>
        <w:t>, Ebru Gökmeşe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</w:rPr>
        <w:t xml:space="preserve"> </w:t>
      </w:r>
    </w:p>
    <w:p w14:paraId="7117A94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ilimler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Enstitüs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Anabilim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Dalı, Çorum, TÜRKİYE</w:t>
      </w:r>
    </w:p>
    <w:p w14:paraId="33C7408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Osmancı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Ömer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Derinder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MYO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Mülk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orum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Güven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7E0416A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3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-Edebiya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akül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7DE5A55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bulter12beray@hotmail.com.tr</w:t>
      </w:r>
    </w:p>
    <w:p w14:paraId="6E04B592" w14:textId="77777777" w:rsidR="004C3BDA" w:rsidRPr="008E376F" w:rsidRDefault="004C3BDA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5B6A071" w14:textId="77777777" w:rsidR="00EB7BDA" w:rsidRPr="008E376F" w:rsidRDefault="00B416FA" w:rsidP="00EB7BDA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EB7BDA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8</w:t>
      </w:r>
    </w:p>
    <w:p w14:paraId="0A35F96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estosteronu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ontrollü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Salimina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Yönelik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Nanopartikül-Kriyojelik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Membra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emell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Hibrit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Sistem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Geliştirilmesi</w:t>
      </w:r>
      <w:proofErr w:type="spellEnd"/>
    </w:p>
    <w:p w14:paraId="53ACA80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Cansu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İlk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KURU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1</w:t>
      </w:r>
      <w:proofErr w:type="gram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,Raziye</w:t>
      </w:r>
      <w:proofErr w:type="gram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Hila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ŞENAY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,Selami BAĞLAMIŞ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,Sinan AKGÖL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en-GB"/>
        </w:rPr>
        <w:t>2</w:t>
      </w:r>
    </w:p>
    <w:p w14:paraId="21B7BBD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Ege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Fen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ilimler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nstitüs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iyoteknoloj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A.B.D., İzmir, TÜRKİYE</w:t>
      </w:r>
    </w:p>
    <w:p w14:paraId="20ADD4A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Ege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Fen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Fakül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iyo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, İzmir, TÜRKİYE</w:t>
      </w:r>
    </w:p>
    <w:p w14:paraId="47C44204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cansuilke89@gmail.com</w:t>
      </w:r>
    </w:p>
    <w:p w14:paraId="4F257F80" w14:textId="77777777" w:rsidR="004C3BDA" w:rsidRPr="008E376F" w:rsidRDefault="004C3BDA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6C99287D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09</w:t>
      </w:r>
    </w:p>
    <w:p w14:paraId="4AB33F3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>Development of New Methodology for Simultaneously Determination of Methyl Paraben and Sodium Benzoate at Trace Levels</w:t>
      </w:r>
    </w:p>
    <w:p w14:paraId="598C175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>Halil İbrahim Ulusoy</w:t>
      </w:r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Özg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Demir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Kora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Saridal</w:t>
      </w:r>
      <w:proofErr w:type="spellEnd"/>
    </w:p>
    <w:p w14:paraId="6E68249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Cumhur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University, Faculty of Pharmacy, Department of Analytical Chemistry, SIVAS, TURKEY</w:t>
      </w:r>
    </w:p>
    <w:p w14:paraId="2C50B9B4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US"/>
        </w:rPr>
        <w:t>hiulusoy@yahoo.com</w:t>
      </w:r>
    </w:p>
    <w:p w14:paraId="2FF10A2E" w14:textId="77777777" w:rsidR="004C3BDA" w:rsidRPr="008E376F" w:rsidRDefault="004C3BDA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D204DBE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0</w:t>
      </w:r>
    </w:p>
    <w:p w14:paraId="6B53535A" w14:textId="77777777" w:rsidR="00F336C8" w:rsidRDefault="00F336C8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  <w:r w:rsidRPr="00F336C8">
        <w:rPr>
          <w:rFonts w:ascii="Times New Roman" w:hAnsi="Times New Roman" w:cs="Times New Roman"/>
          <w:b/>
          <w:bCs/>
          <w:sz w:val="23"/>
          <w:szCs w:val="23"/>
          <w:lang w:val="en-US"/>
        </w:rPr>
        <w:t>Sensitive Determination of Tetracycline by HPLC-DAD After Micelle Mediated Extraction</w:t>
      </w:r>
    </w:p>
    <w:p w14:paraId="76B1A20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>Hali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 xml:space="preserve"> İbrahim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>Uluso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Sümeyr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Güll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Rukiy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Çaylak</w:t>
      </w:r>
      <w:proofErr w:type="spellEnd"/>
    </w:p>
    <w:p w14:paraId="17A1A39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Cumhur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University, Faculty of Pharmacy, Department of Analytic Chemistry, SIVAS, TURKEY</w:t>
      </w:r>
    </w:p>
    <w:p w14:paraId="2F0E7303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US"/>
        </w:rPr>
        <w:t>hiulusoy@yahoo.com</w:t>
      </w:r>
    </w:p>
    <w:p w14:paraId="585EFDAD" w14:textId="77777777" w:rsidR="00550758" w:rsidRPr="008E376F" w:rsidRDefault="00550758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4F36A98B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1</w:t>
      </w:r>
    </w:p>
    <w:p w14:paraId="7F130F3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>A Method Development for Sensitive Aspartame Determination</w:t>
      </w:r>
    </w:p>
    <w:p w14:paraId="193B830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>Sümeyr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US"/>
        </w:rPr>
        <w:t>Güll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Özg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Demir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Kora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Sarıda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Rukiye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Çaylak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>Hali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US"/>
        </w:rPr>
        <w:t xml:space="preserve"> İbrahim Ulusoy</w:t>
      </w:r>
    </w:p>
    <w:p w14:paraId="1B1E797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Cumhur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University, Faculty of Pharmacy, Department of Analytic Chemistry, SIVAS, TURKEY</w:t>
      </w:r>
    </w:p>
    <w:p w14:paraId="7B2770F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US"/>
        </w:rPr>
        <w:t>hiulusoy@yahoo.com</w:t>
      </w:r>
    </w:p>
    <w:p w14:paraId="3326D681" w14:textId="77777777" w:rsidR="00064DAF" w:rsidRPr="008E376F" w:rsidRDefault="00064DAF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73FFF40B" w14:textId="77777777" w:rsidR="00224C44" w:rsidRDefault="00224C44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</w:p>
    <w:p w14:paraId="3D423A64" w14:textId="77777777" w:rsidR="0006273F" w:rsidRDefault="0006273F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</w:p>
    <w:p w14:paraId="30C6D37D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lastRenderedPageBreak/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2</w:t>
      </w:r>
    </w:p>
    <w:p w14:paraId="56AC2EF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Cu(II)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ve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Ag(I) İmmobilize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Edilmiş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Kriyojeller İle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İnvertaz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Adsorpsiyonu </w:t>
      </w:r>
    </w:p>
    <w:p w14:paraId="26936BD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Kübra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Akso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Kadir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Ero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Kazım Köse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4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Dursun Ali Köse</w:t>
      </w:r>
    </w:p>
    <w:p w14:paraId="009BE47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ilimler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Enstitüs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Anabilim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Dalı, Çorum, TÜRKİYE</w:t>
      </w:r>
    </w:p>
    <w:p w14:paraId="7798F4F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Osmancı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Ömer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Derinder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MYO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Mülk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orum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Güven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41FA56A3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3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Alac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Avni </w:t>
      </w: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Çe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 MYO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Gıd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İşlem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3BDA855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4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-Edebiya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akül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493ABB3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kbraksy1@gmail.com</w:t>
      </w:r>
    </w:p>
    <w:p w14:paraId="6D2E026D" w14:textId="77777777" w:rsidR="00064DAF" w:rsidRPr="008E376F" w:rsidRDefault="00064DAF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92005B0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3</w:t>
      </w:r>
    </w:p>
    <w:p w14:paraId="7C86EE9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Farklı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Polimerik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Materyaller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İle Sulu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Sistemlerde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M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(II)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>Uzaklaştırılması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GB"/>
        </w:rPr>
        <w:t xml:space="preserve"> </w:t>
      </w:r>
    </w:p>
    <w:p w14:paraId="5F7C769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Kübra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Aksoy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Kadir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Ero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 xml:space="preserve">Kazım Köse, 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en-GB"/>
        </w:rPr>
        <w:t>4</w:t>
      </w:r>
      <w:r w:rsidRPr="008E376F">
        <w:rPr>
          <w:rFonts w:ascii="Times New Roman" w:hAnsi="Times New Roman" w:cs="Times New Roman"/>
          <w:bCs/>
          <w:sz w:val="23"/>
          <w:szCs w:val="23"/>
          <w:lang w:val="en-GB"/>
        </w:rPr>
        <w:t>Dursun Ali Köse</w:t>
      </w:r>
    </w:p>
    <w:p w14:paraId="44DE676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ilimler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Enstitüs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Anabilim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Dalı, Çorum, TÜRKİYE</w:t>
      </w:r>
    </w:p>
    <w:p w14:paraId="2330DCF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Osmancı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Ömer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Derinder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MYO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Mülkiye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orum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Güven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249AAD34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3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Alac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Avni </w:t>
      </w: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Çe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 MYO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Gıd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İşlem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5CF36ED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</w:rPr>
        <w:t>4</w:t>
      </w:r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en-Edebiya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Fakül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>, Çorum, TÜRKİYE</w:t>
      </w:r>
    </w:p>
    <w:p w14:paraId="01EF3A5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kbraksy1@gmail.com</w:t>
      </w:r>
    </w:p>
    <w:p w14:paraId="519E0375" w14:textId="77777777" w:rsidR="00064DAF" w:rsidRPr="008E376F" w:rsidRDefault="00064DAF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35F76FE8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4</w:t>
      </w:r>
    </w:p>
    <w:p w14:paraId="708CDDF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i/>
          <w:sz w:val="23"/>
          <w:szCs w:val="23"/>
          <w:u w:val="single"/>
          <w:lang w:val="en-GB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GB"/>
        </w:rPr>
        <w:t xml:space="preserve">HILIC Separation </w:t>
      </w:r>
      <w:proofErr w:type="gramStart"/>
      <w:r w:rsidRPr="008E376F">
        <w:rPr>
          <w:rFonts w:ascii="Times New Roman" w:hAnsi="Times New Roman" w:cs="Times New Roman"/>
          <w:b/>
          <w:sz w:val="23"/>
          <w:szCs w:val="23"/>
          <w:lang w:val="en-GB"/>
        </w:rPr>
        <w:t>And</w:t>
      </w:r>
      <w:proofErr w:type="gramEnd"/>
      <w:r w:rsidRPr="008E376F">
        <w:rPr>
          <w:rFonts w:ascii="Times New Roman" w:hAnsi="Times New Roman" w:cs="Times New Roman"/>
          <w:b/>
          <w:sz w:val="23"/>
          <w:szCs w:val="23"/>
          <w:lang w:val="en-GB"/>
        </w:rPr>
        <w:t xml:space="preserve"> Optimization Of B Vitamins Using The </w:t>
      </w:r>
      <w:r w:rsidRPr="008E376F">
        <w:rPr>
          <w:rFonts w:ascii="Times New Roman" w:hAnsi="Times New Roman" w:cs="Times New Roman"/>
          <w:b/>
          <w:i/>
          <w:sz w:val="23"/>
          <w:szCs w:val="23"/>
          <w:lang w:val="en-GB"/>
        </w:rPr>
        <w:t>Ile-</w:t>
      </w:r>
      <w:proofErr w:type="spellStart"/>
      <w:r w:rsidRPr="008E376F">
        <w:rPr>
          <w:rFonts w:ascii="Times New Roman" w:hAnsi="Times New Roman" w:cs="Times New Roman"/>
          <w:b/>
          <w:i/>
          <w:sz w:val="23"/>
          <w:szCs w:val="23"/>
          <w:lang w:val="en-GB"/>
        </w:rPr>
        <w:t>Pba</w:t>
      </w:r>
      <w:proofErr w:type="spellEnd"/>
      <w:r w:rsidRPr="008E376F">
        <w:rPr>
          <w:rFonts w:ascii="Times New Roman" w:hAnsi="Times New Roman" w:cs="Times New Roman"/>
          <w:b/>
          <w:i/>
          <w:sz w:val="23"/>
          <w:szCs w:val="23"/>
          <w:lang w:val="en-GB"/>
        </w:rPr>
        <w:t>-Mix</w:t>
      </w:r>
      <w:r w:rsidRPr="008E376F">
        <w:rPr>
          <w:rFonts w:ascii="Times New Roman" w:hAnsi="Times New Roman" w:cs="Times New Roman"/>
          <w:b/>
          <w:sz w:val="23"/>
          <w:szCs w:val="23"/>
          <w:lang w:val="en-GB"/>
        </w:rPr>
        <w:t>, A Mixed-Mode Stationary Phase</w:t>
      </w:r>
    </w:p>
    <w:p w14:paraId="672B250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sz w:val="23"/>
          <w:szCs w:val="23"/>
          <w:lang w:val="en-GB"/>
        </w:rPr>
        <w:t xml:space="preserve">HAYRIYE ARAL, RAMAZAN ALTINDAĞ, K. SERDAR ÇELIK, 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en-GB"/>
        </w:rPr>
        <w:t>TARIK ARAL</w:t>
      </w:r>
      <w:r w:rsidRPr="008E376F">
        <w:rPr>
          <w:rFonts w:ascii="Times New Roman" w:hAnsi="Times New Roman" w:cs="Times New Roman"/>
          <w:sz w:val="23"/>
          <w:szCs w:val="23"/>
          <w:lang w:val="en-GB"/>
        </w:rPr>
        <w:t xml:space="preserve"> </w:t>
      </w:r>
    </w:p>
    <w:p w14:paraId="7D38DD5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GB"/>
        </w:rPr>
      </w:pPr>
      <w:r w:rsidRPr="008E376F">
        <w:rPr>
          <w:rFonts w:ascii="Times New Roman" w:hAnsi="Times New Roman" w:cs="Times New Roman"/>
          <w:i/>
          <w:sz w:val="23"/>
          <w:szCs w:val="23"/>
          <w:lang w:val="en-GB"/>
        </w:rPr>
        <w:t>University of Batman, Faculty of Science and Art, Department of Chemistry, Batman, Turkey</w:t>
      </w:r>
    </w:p>
    <w:p w14:paraId="0990B50B" w14:textId="77777777" w:rsidR="00064DAF" w:rsidRPr="008E376F" w:rsidRDefault="00064DAF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GB"/>
        </w:rPr>
      </w:pPr>
    </w:p>
    <w:p w14:paraId="0F7E177A" w14:textId="77777777" w:rsidR="006E1E3D" w:rsidRPr="008E376F" w:rsidRDefault="00B416FA" w:rsidP="006E1E3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5</w:t>
      </w:r>
    </w:p>
    <w:p w14:paraId="73576AC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A</w:t>
      </w:r>
      <w:r w:rsidR="00B416FA" w:rsidRPr="008E376F">
        <w:rPr>
          <w:rFonts w:ascii="Times New Roman" w:hAnsi="Times New Roman" w:cs="Times New Roman"/>
          <w:b/>
          <w:sz w:val="23"/>
          <w:szCs w:val="23"/>
          <w:lang w:val="en-US"/>
        </w:rPr>
        <w:t>pp</w:t>
      </w: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lication of UPLC-MS/MS in Doping Samples </w:t>
      </w:r>
    </w:p>
    <w:p w14:paraId="7BA91F3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Seda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Olgaz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Bingöl</w:t>
      </w:r>
      <w:proofErr w:type="spellEnd"/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, 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Arif Ahmet Basar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proofErr w:type="gramStart"/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,2</w:t>
      </w:r>
      <w:proofErr w:type="gramEnd"/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 xml:space="preserve"> </w:t>
      </w:r>
      <w:r w:rsidRPr="008E376F">
        <w:rPr>
          <w:rFonts w:ascii="Times New Roman" w:hAnsi="Times New Roman" w:cs="Times New Roman"/>
          <w:sz w:val="23"/>
          <w:szCs w:val="23"/>
          <w:vertAlign w:val="subscript"/>
          <w:lang w:val="en-US"/>
        </w:rPr>
        <w:t>,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Sinan Onol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bookmarkStart w:id="1" w:name="OLE_LINK24"/>
      <w:bookmarkStart w:id="2" w:name="OLE_LINK23"/>
    </w:p>
    <w:p w14:paraId="2220BFE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Hacettepe University Turkish Doping Control Center, Ankara, Turkey</w:t>
      </w:r>
    </w:p>
    <w:p w14:paraId="5D6FD3A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bookmarkStart w:id="3" w:name="OLE_LINK18"/>
      <w:bookmarkStart w:id="4" w:name="OLE_LINK17"/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Hacettepe University, Faculty of Pharmacy, Department of Pharmacognosy, Ankara, Turkey</w:t>
      </w:r>
    </w:p>
    <w:bookmarkEnd w:id="1"/>
    <w:bookmarkEnd w:id="2"/>
    <w:bookmarkEnd w:id="3"/>
    <w:bookmarkEnd w:id="4"/>
    <w:p w14:paraId="2618288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sedaolgaz@hotmail.com</w:t>
      </w:r>
    </w:p>
    <w:p w14:paraId="07D7A1FB" w14:textId="77777777" w:rsidR="00224C44" w:rsidRDefault="00224C44" w:rsidP="006E1E3D">
      <w:pPr>
        <w:spacing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</w:p>
    <w:p w14:paraId="766DD2FA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16</w:t>
      </w:r>
    </w:p>
    <w:p w14:paraId="6E43B4E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>Antibiyotik Baskılanmış Monolitik Kolonlar</w:t>
      </w:r>
    </w:p>
    <w:p w14:paraId="367F29E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</w:p>
    <w:p w14:paraId="4776663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sz w:val="23"/>
          <w:szCs w:val="23"/>
          <w:lang w:val="tr-TR"/>
        </w:rPr>
        <w:t>Mustafa Deniz Ağlamaz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 xml:space="preserve">, 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tr-TR"/>
        </w:rPr>
        <w:t>Aykut Arif Topçu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Deniz Türkme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Adil Denizli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</w:p>
    <w:p w14:paraId="243D39A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 xml:space="preserve">Hacetteepe Üniversitesi, Fen Fakültesi, Kimya Bölümü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Beytep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, Ankara.</w:t>
      </w:r>
    </w:p>
    <w:p w14:paraId="5BD8BEE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 xml:space="preserve">Aksaray Üniversitesi, Fen Fakültesi, Kimya Bölümü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Beytep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, Ankara.</w:t>
      </w:r>
    </w:p>
    <w:p w14:paraId="2520E04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proofErr w:type="gramStart"/>
      <w:r w:rsidRPr="008E376F">
        <w:rPr>
          <w:rFonts w:ascii="Times New Roman" w:hAnsi="Times New Roman" w:cs="Times New Roman"/>
          <w:sz w:val="23"/>
          <w:szCs w:val="23"/>
          <w:lang w:val="tr-TR"/>
        </w:rPr>
        <w:t>e</w:t>
      </w:r>
      <w:proofErr w:type="gramEnd"/>
      <w:r w:rsidRPr="008E376F">
        <w:rPr>
          <w:rFonts w:ascii="Times New Roman" w:hAnsi="Times New Roman" w:cs="Times New Roman"/>
          <w:sz w:val="23"/>
          <w:szCs w:val="23"/>
          <w:lang w:val="tr-TR"/>
        </w:rPr>
        <w:t xml:space="preserve">-mail: </w:t>
      </w:r>
      <w:hyperlink r:id="rId6" w:history="1">
        <w:r w:rsidRPr="008E376F">
          <w:rPr>
            <w:rStyle w:val="Kpr"/>
            <w:rFonts w:ascii="Times New Roman" w:hAnsi="Times New Roman" w:cs="Times New Roman"/>
            <w:sz w:val="23"/>
            <w:szCs w:val="23"/>
            <w:lang w:val="tr-TR"/>
          </w:rPr>
          <w:t>aykuttopcu81@gmail.com</w:t>
        </w:r>
      </w:hyperlink>
    </w:p>
    <w:p w14:paraId="79494315" w14:textId="77777777" w:rsidR="004C3BDA" w:rsidRDefault="004C3BDA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A9F726B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1F53B07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7E6524F" w14:textId="77777777" w:rsidR="00224C44" w:rsidRPr="008E376F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39F08794" w14:textId="77777777" w:rsidR="003C3436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E376F">
        <w:rPr>
          <w:rFonts w:ascii="Times New Roman" w:hAnsi="Times New Roman" w:cs="Times New Roman"/>
          <w:b/>
          <w:sz w:val="23"/>
          <w:szCs w:val="23"/>
        </w:rPr>
        <w:lastRenderedPageBreak/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</w:rPr>
        <w:t>-17</w:t>
      </w:r>
    </w:p>
    <w:p w14:paraId="5B8DFB4D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Hemoglobin A1c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Ayrılmas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İç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Monolitik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HPLC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olonlar</w:t>
      </w:r>
      <w:proofErr w:type="spellEnd"/>
    </w:p>
    <w:p w14:paraId="70EE9E33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sz w:val="23"/>
          <w:szCs w:val="23"/>
          <w:lang w:val="en-US"/>
        </w:rPr>
        <w:t>Engin Bayram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Canan Armutcu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Mehmet Emin Çorm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,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Ahmet Tabak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</w:t>
      </w:r>
    </w:p>
    <w:p w14:paraId="0D37F395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vertAlign w:val="superscript"/>
          <w:lang w:val="en-US"/>
        </w:rPr>
      </w:pP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 Lokman Uzu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Adil Denizli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</w:p>
    <w:p w14:paraId="368841B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Hacettepe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Fen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Fakül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ölümü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Ankara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Türkiye</w:t>
      </w:r>
      <w:proofErr w:type="spellEnd"/>
    </w:p>
    <w:p w14:paraId="244DF83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Sinop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Fen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Edebiyat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Fakül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ölümü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Sinop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Türkiye</w:t>
      </w:r>
      <w:proofErr w:type="spellEnd"/>
    </w:p>
    <w:p w14:paraId="5E388E6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e-mail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>: enginbayram@antteknik.com</w:t>
      </w:r>
    </w:p>
    <w:p w14:paraId="3ABAF9C1" w14:textId="77777777" w:rsidR="00904B8D" w:rsidRPr="008E376F" w:rsidRDefault="00904B8D" w:rsidP="006E1E3D">
      <w:pPr>
        <w:spacing w:line="276" w:lineRule="auto"/>
        <w:jc w:val="both"/>
        <w:rPr>
          <w:rFonts w:ascii="Times New Roman" w:hAnsi="Times New Roman" w:cs="Times New Roman"/>
          <w:b/>
          <w:sz w:val="23"/>
          <w:szCs w:val="23"/>
        </w:rPr>
      </w:pPr>
    </w:p>
    <w:p w14:paraId="320C24C6" w14:textId="77777777" w:rsidR="006E1E3D" w:rsidRPr="00224C44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24C44">
        <w:rPr>
          <w:rFonts w:ascii="Times New Roman" w:hAnsi="Times New Roman" w:cs="Times New Roman"/>
          <w:b/>
          <w:sz w:val="23"/>
          <w:szCs w:val="23"/>
        </w:rPr>
        <w:t>PS</w:t>
      </w:r>
      <w:r w:rsidR="006E1E3D" w:rsidRPr="00224C44">
        <w:rPr>
          <w:rFonts w:ascii="Times New Roman" w:hAnsi="Times New Roman" w:cs="Times New Roman"/>
          <w:b/>
          <w:sz w:val="23"/>
          <w:szCs w:val="23"/>
        </w:rPr>
        <w:t>-18</w:t>
      </w:r>
    </w:p>
    <w:p w14:paraId="16EB9A9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Moleküler Baskılanmış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Kriyojellerle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Amino Asit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Enantiyomerlerin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Ayrılması</w:t>
      </w:r>
    </w:p>
    <w:p w14:paraId="67968AD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 xml:space="preserve">Semra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>Akgönüllü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, Seda Koyun, Handan Yavuz, Adil Denizli</w:t>
      </w:r>
    </w:p>
    <w:p w14:paraId="1558465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Hacettepe Üniversitesi, Kimya Bölümü, Ankara, Türkiye</w:t>
      </w:r>
    </w:p>
    <w:p w14:paraId="768F96A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emai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 :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semraakgonullu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@hacettepe.edu.tr</w:t>
      </w:r>
    </w:p>
    <w:p w14:paraId="7D945C96" w14:textId="77777777" w:rsidR="003C3436" w:rsidRPr="008E376F" w:rsidRDefault="003C3436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</w:p>
    <w:p w14:paraId="3FB0DC81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tr-TR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tr-TR"/>
        </w:rPr>
        <w:t>-19</w:t>
      </w:r>
    </w:p>
    <w:p w14:paraId="7F081DFF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Insülin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Klinik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Teshisi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Iç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Moleküler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Baskilama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Yöntemi Temelli </w:t>
      </w:r>
    </w:p>
    <w:p w14:paraId="7573B75F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Kuartz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Kristal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Mikrobalans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</w:rPr>
        <w:t>Biyosensörler</w:t>
      </w:r>
      <w:proofErr w:type="spellEnd"/>
      <w:r w:rsidRPr="008E376F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34E9B8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E376F">
        <w:rPr>
          <w:rFonts w:ascii="Times New Roman" w:hAnsi="Times New Roman" w:cs="Times New Roman"/>
          <w:sz w:val="23"/>
          <w:szCs w:val="23"/>
        </w:rPr>
        <w:t xml:space="preserve">Fatma Kartal, </w:t>
      </w:r>
      <w:proofErr w:type="spellStart"/>
      <w:r w:rsidRPr="008E376F">
        <w:rPr>
          <w:rFonts w:ascii="Times New Roman" w:hAnsi="Times New Roman" w:cs="Times New Roman"/>
          <w:sz w:val="23"/>
          <w:szCs w:val="23"/>
        </w:rPr>
        <w:t>Duygu</w:t>
      </w:r>
      <w:proofErr w:type="spellEnd"/>
      <w:r w:rsidRPr="008E376F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sz w:val="23"/>
          <w:szCs w:val="23"/>
        </w:rPr>
        <w:t>Çimen</w:t>
      </w:r>
      <w:proofErr w:type="spellEnd"/>
      <w:r w:rsidRPr="008E376F"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sz w:val="23"/>
          <w:szCs w:val="23"/>
        </w:rPr>
        <w:t>Nilay</w:t>
      </w:r>
      <w:proofErr w:type="spellEnd"/>
      <w:r w:rsidRPr="008E376F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sz w:val="23"/>
          <w:szCs w:val="23"/>
        </w:rPr>
        <w:t>Bereli</w:t>
      </w:r>
      <w:proofErr w:type="spellEnd"/>
      <w:r w:rsidRPr="008E376F">
        <w:rPr>
          <w:rFonts w:ascii="Times New Roman" w:hAnsi="Times New Roman" w:cs="Times New Roman"/>
          <w:sz w:val="23"/>
          <w:szCs w:val="23"/>
        </w:rPr>
        <w:t xml:space="preserve">, Adil Denizli </w:t>
      </w:r>
    </w:p>
    <w:p w14:paraId="29B1E9DB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Hacettep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Kimya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,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</w:rPr>
        <w:t xml:space="preserve"> Ankara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</w:rPr>
        <w:t>Türkiye</w:t>
      </w:r>
      <w:proofErr w:type="spellEnd"/>
    </w:p>
    <w:p w14:paraId="29653F9E" w14:textId="77777777" w:rsidR="00213085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email 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 xml:space="preserve"> fatmakartal@yandex.com   </w:t>
      </w:r>
    </w:p>
    <w:p w14:paraId="2C4647B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F395374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0</w:t>
      </w:r>
    </w:p>
    <w:p w14:paraId="7543502B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Histid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Aşılı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-P(HEMA) Nanopartiküllerin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Sentez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, Karakterizasyonu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v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İnhalerlerd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ullanılmak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Üzer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udesonid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Adsorpsiyon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v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Salım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oşullarını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elirlenmesi</w:t>
      </w:r>
      <w:proofErr w:type="spellEnd"/>
    </w:p>
    <w:p w14:paraId="3267895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vertAlign w:val="superscript"/>
          <w:lang w:val="tr-TR"/>
        </w:rPr>
      </w:pPr>
      <w:r w:rsidRPr="008E376F">
        <w:rPr>
          <w:rFonts w:ascii="Times New Roman" w:hAnsi="Times New Roman" w:cs="Times New Roman"/>
          <w:sz w:val="23"/>
          <w:szCs w:val="23"/>
          <w:lang w:val="tr-TR"/>
        </w:rPr>
        <w:t>Ceren Türkcan Kayh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Süleyman Gülcemal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Tuncay Göksel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Özlem Göksel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 xml:space="preserve">, 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tr-TR"/>
        </w:rPr>
        <w:t>Sinan Akgöl</w:t>
      </w:r>
      <w:r w:rsidRPr="008E376F">
        <w:rPr>
          <w:rFonts w:ascii="Times New Roman" w:hAnsi="Times New Roman" w:cs="Times New Roman"/>
          <w:sz w:val="23"/>
          <w:szCs w:val="23"/>
          <w:u w:val="single"/>
          <w:vertAlign w:val="superscript"/>
          <w:lang w:val="tr-TR"/>
        </w:rPr>
        <w:t>4</w:t>
      </w:r>
    </w:p>
    <w:p w14:paraId="490BC077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Sağlık Hizmetleri Meslek Yüksek Okulu, Tıbbi Laboratuvar Teknikleri Programı, İzmir Ekonomi Üniversitesi, İzmir</w:t>
      </w:r>
    </w:p>
    <w:p w14:paraId="62E37F7A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 xml:space="preserve"> </w:t>
      </w:r>
      <w:r w:rsidRPr="008E376F">
        <w:rPr>
          <w:rFonts w:ascii="Times New Roman" w:hAnsi="Times New Roman" w:cs="Times New Roman"/>
          <w:i/>
          <w:sz w:val="23"/>
          <w:szCs w:val="23"/>
          <w:vertAlign w:val="superscript"/>
        </w:rPr>
        <w:t>2</w:t>
      </w:r>
      <w:r w:rsidRPr="008E376F">
        <w:rPr>
          <w:rFonts w:ascii="Times New Roman" w:hAnsi="Times New Roman" w:cs="Times New Roman"/>
          <w:i/>
          <w:sz w:val="23"/>
          <w:szCs w:val="23"/>
        </w:rPr>
        <w:t xml:space="preserve">Kimya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Bölümü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Fen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Fakül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Eg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</w:rPr>
        <w:t xml:space="preserve">, İzmir </w:t>
      </w:r>
    </w:p>
    <w:p w14:paraId="4C9E5AE3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Göğüs Hastalıkları ABD, Tıp Fakültesi, Ege Üniversitesi, İzmir</w:t>
      </w:r>
    </w:p>
    <w:p w14:paraId="7211A20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tr-TR"/>
        </w:rPr>
        <w:t>4</w:t>
      </w:r>
      <w:r w:rsidRPr="008E376F">
        <w:rPr>
          <w:rFonts w:ascii="Times New Roman" w:hAnsi="Times New Roman" w:cs="Times New Roman"/>
          <w:i/>
          <w:sz w:val="23"/>
          <w:szCs w:val="23"/>
          <w:lang w:val="tr-TR"/>
        </w:rPr>
        <w:t>Biyokimya Bölümü, Fen Fakültesi Ege Üniversitesi, İzmir</w:t>
      </w:r>
    </w:p>
    <w:p w14:paraId="2983135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 :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sinanakgol@gmail.com</w:t>
      </w:r>
    </w:p>
    <w:p w14:paraId="248A7848" w14:textId="77777777" w:rsidR="003C3436" w:rsidRPr="008E376F" w:rsidRDefault="003C3436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6F351D0C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1</w:t>
      </w:r>
    </w:p>
    <w:p w14:paraId="63A84CB8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tr-TR"/>
        </w:rPr>
        <w:t>Enterococcus</w:t>
      </w:r>
      <w:proofErr w:type="spellEnd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tr-TR"/>
        </w:rPr>
        <w:t>faecalis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Yüzey Proteini Özütleme Yöntemlerinin Karşılaştırılması</w:t>
      </w:r>
    </w:p>
    <w:p w14:paraId="4A94165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tr-TR"/>
        </w:rPr>
      </w:pPr>
      <w:proofErr w:type="spellStart"/>
      <w:r w:rsidRPr="008E376F">
        <w:rPr>
          <w:rFonts w:ascii="Times New Roman" w:hAnsi="Times New Roman" w:cs="Times New Roman"/>
          <w:sz w:val="23"/>
          <w:szCs w:val="23"/>
          <w:u w:val="single"/>
          <w:lang w:val="tr-TR"/>
        </w:rPr>
        <w:t>Özgecan</w:t>
      </w:r>
      <w:proofErr w:type="spellEnd"/>
      <w:r w:rsidRPr="008E376F">
        <w:rPr>
          <w:rFonts w:ascii="Times New Roman" w:hAnsi="Times New Roman" w:cs="Times New Roman"/>
          <w:sz w:val="23"/>
          <w:szCs w:val="23"/>
          <w:u w:val="single"/>
          <w:lang w:val="tr-TR"/>
        </w:rPr>
        <w:t xml:space="preserve"> Erdem</w:t>
      </w:r>
      <w:r w:rsidRPr="008E376F">
        <w:rPr>
          <w:rFonts w:ascii="Times New Roman" w:hAnsi="Times New Roman" w:cs="Times New Roman"/>
          <w:sz w:val="23"/>
          <w:szCs w:val="23"/>
          <w:u w:val="single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tr-TR"/>
        </w:rPr>
        <w:t>,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Yeşeren Sayl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Nilüfer Cihangir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tr-TR"/>
        </w:rPr>
        <w:t>, Adil Denizli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tr-TR"/>
        </w:rPr>
        <w:t>2</w:t>
      </w:r>
    </w:p>
    <w:p w14:paraId="2E291BB6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1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Hacettepe Üniversitesi, Biyoloji Bölümü, Ankara, Türkiye.</w:t>
      </w:r>
    </w:p>
    <w:p w14:paraId="7A18D96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Hacettepe Üniversitesi, Kimya Bölümü, Ankara, Türkiye.</w:t>
      </w:r>
    </w:p>
    <w:p w14:paraId="265823E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emai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 :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ozgecanerdem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@hacettepe.edu.tr</w:t>
      </w:r>
    </w:p>
    <w:p w14:paraId="1E66EBE1" w14:textId="77777777" w:rsidR="009F0F41" w:rsidRDefault="009F0F41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6D73D3BA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0F8E813B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6900753F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519ED04C" w14:textId="77777777" w:rsidR="00224C44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54A9C85A" w14:textId="77777777" w:rsidR="00224C44" w:rsidRPr="008E376F" w:rsidRDefault="00224C44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10780F3F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lastRenderedPageBreak/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2</w:t>
      </w:r>
    </w:p>
    <w:p w14:paraId="68EDA299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b/>
          <w:i/>
          <w:sz w:val="23"/>
          <w:szCs w:val="23"/>
          <w:lang w:val="en-US"/>
        </w:rPr>
        <w:t>Crataegus</w:t>
      </w:r>
      <w:proofErr w:type="spellEnd"/>
      <w:r w:rsidRPr="008E376F">
        <w:rPr>
          <w:rFonts w:ascii="Times New Roman" w:hAnsi="Times New Roman" w:cs="Times New Roman"/>
          <w:b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i/>
          <w:sz w:val="23"/>
          <w:szCs w:val="23"/>
          <w:lang w:val="en-US"/>
        </w:rPr>
        <w:t>monogyna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Jack.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Ekstrelerind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ir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Grup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Flavanoid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Bileşiğin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ayin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İç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HPLC-ECD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v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HPLC-DAD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Yöntemlerin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Geliştirilmesi</w:t>
      </w:r>
      <w:proofErr w:type="spellEnd"/>
    </w:p>
    <w:p w14:paraId="7F83C90E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sz w:val="23"/>
          <w:szCs w:val="23"/>
          <w:lang w:val="en-US"/>
        </w:rPr>
        <w:t>Selin</w:t>
      </w:r>
      <w:proofErr w:type="spellEnd"/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 AKTAR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>Gözde</w:t>
      </w:r>
      <w:proofErr w:type="spellEnd"/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 xml:space="preserve"> ELGİN CEBE</w:t>
      </w:r>
      <w:r w:rsidRPr="008E376F">
        <w:rPr>
          <w:rFonts w:ascii="Times New Roman" w:hAnsi="Times New Roman" w:cs="Times New Roman"/>
          <w:sz w:val="23"/>
          <w:szCs w:val="23"/>
          <w:u w:val="single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,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*, Kemal ATMACA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sz w:val="23"/>
          <w:szCs w:val="23"/>
          <w:lang w:val="en-US"/>
        </w:rPr>
        <w:t>İlayda</w:t>
      </w:r>
      <w:proofErr w:type="spellEnd"/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 ALÇI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sz w:val="23"/>
          <w:szCs w:val="23"/>
          <w:lang w:val="en-US"/>
        </w:rPr>
        <w:t>Gülay</w:t>
      </w:r>
      <w:proofErr w:type="spellEnd"/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 DER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3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, 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>Emrah KILINÇ</w:t>
      </w:r>
      <w:r w:rsidRPr="008E376F">
        <w:rPr>
          <w:rFonts w:ascii="Times New Roman" w:hAnsi="Times New Roman" w:cs="Times New Roman"/>
          <w:sz w:val="23"/>
          <w:szCs w:val="23"/>
          <w:u w:val="single"/>
          <w:vertAlign w:val="superscript"/>
          <w:lang w:val="en-US"/>
        </w:rPr>
        <w:t>3,</w:t>
      </w:r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>*</w:t>
      </w:r>
    </w:p>
    <w:p w14:paraId="7DC5197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Eg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Eczacılık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Fakül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Farmasötik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otanik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AbD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Lisans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Öğrenciler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3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Analitik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AbD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35100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ornov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, İZMİR</w:t>
      </w:r>
    </w:p>
    <w:p w14:paraId="0D6FD6E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u w:val="single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email: </w:t>
      </w:r>
      <w:hyperlink r:id="rId7" w:history="1">
        <w:r w:rsidRPr="008E376F">
          <w:rPr>
            <w:rStyle w:val="Kpr"/>
            <w:rFonts w:ascii="Times New Roman" w:hAnsi="Times New Roman" w:cs="Times New Roman"/>
            <w:sz w:val="23"/>
            <w:szCs w:val="23"/>
            <w:lang w:val="en-US"/>
          </w:rPr>
          <w:t>gozde.elgin.cebe@ege.edu.tr</w:t>
        </w:r>
      </w:hyperlink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– </w:t>
      </w:r>
      <w:hyperlink r:id="rId8" w:history="1">
        <w:r w:rsidRPr="008E376F">
          <w:rPr>
            <w:rStyle w:val="Kpr"/>
            <w:rFonts w:ascii="Times New Roman" w:hAnsi="Times New Roman" w:cs="Times New Roman"/>
            <w:sz w:val="23"/>
            <w:szCs w:val="23"/>
            <w:lang w:val="en-US"/>
          </w:rPr>
          <w:t>emrah.kilinc@ege.edu.tr</w:t>
        </w:r>
      </w:hyperlink>
    </w:p>
    <w:p w14:paraId="16945DEC" w14:textId="77777777" w:rsidR="009F0F41" w:rsidRPr="008E376F" w:rsidRDefault="009F0F41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54E3DFD4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3</w:t>
      </w:r>
    </w:p>
    <w:p w14:paraId="450EB197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İmmunoglobulin M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Saflaştırılması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çi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proofErr w:type="gram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oli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(</w:t>
      </w:r>
      <w:proofErr w:type="spellStart"/>
      <w:proofErr w:type="gram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Hidroksietil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metakrilat)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İmmunoafinite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Kolonların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asarımı</w:t>
      </w:r>
      <w:proofErr w:type="spellEnd"/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 xml:space="preserve"> </w:t>
      </w:r>
    </w:p>
    <w:p w14:paraId="5FBFC512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>Monireh</w:t>
      </w:r>
      <w:proofErr w:type="spellEnd"/>
      <w:r w:rsidRPr="008E376F">
        <w:rPr>
          <w:rFonts w:ascii="Times New Roman" w:hAnsi="Times New Roman" w:cs="Times New Roman"/>
          <w:sz w:val="23"/>
          <w:szCs w:val="23"/>
          <w:u w:val="single"/>
          <w:lang w:val="en-US"/>
        </w:rPr>
        <w:t xml:space="preserve"> Bakhshpour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sz w:val="23"/>
          <w:szCs w:val="23"/>
          <w:lang w:val="en-US"/>
        </w:rPr>
        <w:t>Hüseyin</w:t>
      </w:r>
      <w:proofErr w:type="spellEnd"/>
      <w:r w:rsidRPr="008E376F">
        <w:rPr>
          <w:rFonts w:ascii="Times New Roman" w:hAnsi="Times New Roman" w:cs="Times New Roman"/>
          <w:sz w:val="23"/>
          <w:szCs w:val="23"/>
          <w:lang w:val="en-US"/>
        </w:rPr>
        <w:t xml:space="preserve"> Alkan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Aykut Topçu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3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Nilay Bereli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sz w:val="23"/>
          <w:szCs w:val="23"/>
          <w:lang w:val="en-US"/>
        </w:rPr>
        <w:t>, Adil Denizli</w:t>
      </w:r>
      <w:r w:rsidRPr="008E376F">
        <w:rPr>
          <w:rFonts w:ascii="Times New Roman" w:hAnsi="Times New Roman" w:cs="Times New Roman"/>
          <w:sz w:val="23"/>
          <w:szCs w:val="23"/>
          <w:vertAlign w:val="superscript"/>
          <w:lang w:val="en-US"/>
        </w:rPr>
        <w:t>1</w:t>
      </w:r>
    </w:p>
    <w:p w14:paraId="5AF82DD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1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Hacettepe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ölümü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, Ankara, Türkiye.</w:t>
      </w:r>
    </w:p>
    <w:p w14:paraId="7E044774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vertAlign w:val="superscript"/>
          <w:lang w:val="en-US"/>
        </w:rPr>
        <w:t>2</w:t>
      </w:r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Dicle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Eczacılık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Fakül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iyo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ABD, Diyarbakır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Türkiy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.</w:t>
      </w:r>
    </w:p>
    <w:p w14:paraId="05363AF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sz w:val="23"/>
          <w:szCs w:val="23"/>
          <w:lang w:val="en-US"/>
        </w:rPr>
      </w:pP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Aksaray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Üniversitesi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Kimya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Bölümü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Aksaray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Türkiye</w:t>
      </w:r>
      <w:proofErr w:type="spellEnd"/>
      <w:r w:rsidRPr="008E376F">
        <w:rPr>
          <w:rFonts w:ascii="Times New Roman" w:hAnsi="Times New Roman" w:cs="Times New Roman"/>
          <w:i/>
          <w:sz w:val="23"/>
          <w:szCs w:val="23"/>
          <w:lang w:val="en-US"/>
        </w:rPr>
        <w:t>.</w:t>
      </w:r>
    </w:p>
    <w:p w14:paraId="0C81832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u w:val="single"/>
          <w:lang w:val="en-US"/>
        </w:rPr>
      </w:pPr>
      <w:r w:rsidRPr="008E376F">
        <w:rPr>
          <w:rFonts w:ascii="Times New Roman" w:hAnsi="Times New Roman" w:cs="Times New Roman"/>
          <w:i/>
          <w:sz w:val="23"/>
          <w:szCs w:val="23"/>
          <w:u w:val="single"/>
          <w:lang w:val="en-US"/>
        </w:rPr>
        <w:t>b.monir@hacettepe.edu.tr</w:t>
      </w:r>
    </w:p>
    <w:p w14:paraId="5F9246F0" w14:textId="77777777" w:rsidR="00F827C5" w:rsidRPr="008E376F" w:rsidRDefault="00F827C5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09B84D1E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4</w:t>
      </w:r>
    </w:p>
    <w:p w14:paraId="7E7328E6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Chromatography</w:t>
      </w:r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 xml:space="preserve"> as a Method to Reveal </w:t>
      </w:r>
      <w:proofErr w:type="gramStart"/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>The</w:t>
      </w:r>
      <w:proofErr w:type="gramEnd"/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 xml:space="preserve"> </w:t>
      </w: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Tick-Borne Pathogens</w:t>
      </w:r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 xml:space="preserve"> in </w:t>
      </w:r>
      <w:proofErr w:type="spellStart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Hyalomma</w:t>
      </w:r>
      <w:proofErr w:type="spellEnd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aegyptium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en-US"/>
        </w:rPr>
        <w:t xml:space="preserve"> Which Infest Tortoises</w:t>
      </w:r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Testudo </w:t>
      </w:r>
      <w:proofErr w:type="spellStart"/>
      <w:r w:rsidRPr="008E376F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graeca</w:t>
      </w:r>
      <w:proofErr w:type="spellEnd"/>
    </w:p>
    <w:p w14:paraId="22F4F7D1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lang w:val="en-GB"/>
        </w:rPr>
      </w:pP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Gönü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 xml:space="preserve">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en-GB"/>
        </w:rPr>
        <w:t>Arslan</w:t>
      </w:r>
      <w:proofErr w:type="spellEnd"/>
    </w:p>
    <w:p w14:paraId="2AD3D4EF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Hitit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Universit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Alaca Avni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Celik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US"/>
        </w:rPr>
        <w:t>Junior Technical College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Çorum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Turke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 xml:space="preserve"> </w:t>
      </w:r>
    </w:p>
    <w:p w14:paraId="1B9C9DA8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en-GB"/>
        </w:rPr>
      </w:pPr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email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> :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en-GB"/>
        </w:rPr>
        <w:t>gonul.aarslan@gmail.com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en-GB"/>
        </w:rPr>
        <w:t xml:space="preserve"> </w:t>
      </w:r>
    </w:p>
    <w:p w14:paraId="6258FEC9" w14:textId="77777777" w:rsidR="00F827C5" w:rsidRPr="008E376F" w:rsidRDefault="00F827C5" w:rsidP="00DE7220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0B334D2C" w14:textId="77777777" w:rsidR="006E1E3D" w:rsidRPr="008E376F" w:rsidRDefault="00B416FA" w:rsidP="00224C44">
      <w:pPr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  <w:r w:rsidRPr="008E376F">
        <w:rPr>
          <w:rFonts w:ascii="Times New Roman" w:hAnsi="Times New Roman" w:cs="Times New Roman"/>
          <w:b/>
          <w:sz w:val="23"/>
          <w:szCs w:val="23"/>
          <w:lang w:val="en-US"/>
        </w:rPr>
        <w:t>PS</w:t>
      </w:r>
      <w:r w:rsidR="006E1E3D" w:rsidRPr="008E376F">
        <w:rPr>
          <w:rFonts w:ascii="Times New Roman" w:hAnsi="Times New Roman" w:cs="Times New Roman"/>
          <w:b/>
          <w:sz w:val="23"/>
          <w:szCs w:val="23"/>
          <w:lang w:val="en-US"/>
        </w:rPr>
        <w:t>-25</w:t>
      </w:r>
    </w:p>
    <w:p w14:paraId="4A2456E4" w14:textId="77777777" w:rsidR="00904B8D" w:rsidRPr="008E376F" w:rsidRDefault="00904B8D" w:rsidP="00224C4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Bazı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Antifungaller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Enantiyomerlerinin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Kovalent Olarak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İmmobilize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Edilmiş </w:t>
      </w:r>
      <w:proofErr w:type="spellStart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>Polisakkarit</w:t>
      </w:r>
      <w:proofErr w:type="spellEnd"/>
      <w:r w:rsidRPr="008E376F">
        <w:rPr>
          <w:rFonts w:ascii="Times New Roman" w:hAnsi="Times New Roman" w:cs="Times New Roman"/>
          <w:b/>
          <w:bCs/>
          <w:sz w:val="23"/>
          <w:szCs w:val="23"/>
          <w:lang w:val="tr-TR"/>
        </w:rPr>
        <w:t xml:space="preserve"> Temelli Kiral Seçiciler Ve Polar Organik Hareketli Faz Kullanarak HPLC ile Ayrılması</w:t>
      </w:r>
    </w:p>
    <w:p w14:paraId="6F2654B9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</w:pP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>Mehmet Gumustas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vertAlign w:val="superscript"/>
          <w:lang w:val="tr-TR"/>
        </w:rPr>
        <w:t>1,2</w:t>
      </w:r>
      <w:r w:rsidRPr="008E376F">
        <w:rPr>
          <w:rFonts w:ascii="Times New Roman" w:hAnsi="Times New Roman" w:cs="Times New Roman"/>
          <w:bCs/>
          <w:sz w:val="23"/>
          <w:szCs w:val="23"/>
          <w:u w:val="single"/>
          <w:lang w:val="tr-TR"/>
        </w:rPr>
        <w:t xml:space="preserve">, 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Nadia Bounoua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Khaled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 Sekkoum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Nasser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 Belboukhari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Sıbel</w:t>
      </w:r>
      <w:proofErr w:type="spellEnd"/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 xml:space="preserve"> A. Ozkan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bCs/>
          <w:sz w:val="23"/>
          <w:szCs w:val="23"/>
          <w:lang w:val="tr-TR"/>
        </w:rPr>
        <w:t>, Bezhan Chankvetadze</w:t>
      </w:r>
      <w:r w:rsidRPr="008E376F">
        <w:rPr>
          <w:rFonts w:ascii="Times New Roman" w:hAnsi="Times New Roman" w:cs="Times New Roman"/>
          <w:bCs/>
          <w:sz w:val="23"/>
          <w:szCs w:val="23"/>
          <w:vertAlign w:val="superscript"/>
          <w:lang w:val="tr-TR"/>
        </w:rPr>
        <w:t>4</w:t>
      </w:r>
    </w:p>
    <w:p w14:paraId="2C8D2CA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 xml:space="preserve">1 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Hitit Üniversitesi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Fen&amp;Edebiya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Fakültesi Kimya Bölümü, Çorum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Turkiye</w:t>
      </w:r>
      <w:proofErr w:type="spellEnd"/>
    </w:p>
    <w:p w14:paraId="3EF5D3DC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2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Ankara Üniversitesi Eczacılık Fakültesi, Analitik Kimya Anabilim Dalı, Ankara, Türkiye</w:t>
      </w:r>
    </w:p>
    <w:p w14:paraId="77CD81AD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3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Bioacti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Molecules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nd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Chira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Separation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Laborator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Facult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of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Scienc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nd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Technolog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Universit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of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Bechar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lgeria</w:t>
      </w:r>
      <w:proofErr w:type="spellEnd"/>
    </w:p>
    <w:p w14:paraId="21F4B320" w14:textId="77777777" w:rsidR="00904B8D" w:rsidRPr="008E376F" w:rsidRDefault="00904B8D" w:rsidP="00904B8D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3"/>
          <w:szCs w:val="23"/>
          <w:lang w:val="tr-TR"/>
        </w:rPr>
      </w:pPr>
      <w:r w:rsidRPr="008E376F">
        <w:rPr>
          <w:rFonts w:ascii="Times New Roman" w:hAnsi="Times New Roman" w:cs="Times New Roman"/>
          <w:i/>
          <w:iCs/>
          <w:sz w:val="23"/>
          <w:szCs w:val="23"/>
          <w:vertAlign w:val="superscript"/>
          <w:lang w:val="tr-TR"/>
        </w:rPr>
        <w:t>4</w:t>
      </w:r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Institut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of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Physica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nd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nalytica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Chemistr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School of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Exact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nd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Natural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Sciences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Tbili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Stat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University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,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Chavchavadz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Ave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 1, 0179 </w:t>
      </w:r>
      <w:proofErr w:type="spell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Tbilisi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, Georgia</w:t>
      </w:r>
    </w:p>
    <w:p w14:paraId="43888E0B" w14:textId="77777777" w:rsidR="00F06251" w:rsidRPr="008E376F" w:rsidRDefault="00904B8D" w:rsidP="00DE7220">
      <w:pPr>
        <w:spacing w:after="0" w:line="276" w:lineRule="auto"/>
        <w:jc w:val="both"/>
        <w:rPr>
          <w:rFonts w:ascii="Times New Roman" w:hAnsi="Times New Roman" w:cs="Times New Roman"/>
          <w:b/>
          <w:sz w:val="23"/>
          <w:szCs w:val="23"/>
        </w:rPr>
      </w:pPr>
      <w:proofErr w:type="spellStart"/>
      <w:proofErr w:type="gramStart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>email</w:t>
      </w:r>
      <w:proofErr w:type="spellEnd"/>
      <w:r w:rsidRPr="008E376F">
        <w:rPr>
          <w:rFonts w:ascii="Times New Roman" w:hAnsi="Times New Roman" w:cs="Times New Roman"/>
          <w:i/>
          <w:iCs/>
          <w:sz w:val="23"/>
          <w:szCs w:val="23"/>
          <w:lang w:val="tr-TR"/>
        </w:rPr>
        <w:t xml:space="preserve"> : 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mgumustas</w:t>
      </w:r>
      <w:proofErr w:type="gramEnd"/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@hotmai</w:t>
      </w:r>
      <w:r w:rsid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l</w:t>
      </w:r>
      <w:r w:rsidRPr="008E376F">
        <w:rPr>
          <w:rFonts w:ascii="Times New Roman" w:hAnsi="Times New Roman" w:cs="Times New Roman"/>
          <w:i/>
          <w:iCs/>
          <w:sz w:val="23"/>
          <w:szCs w:val="23"/>
          <w:u w:val="single"/>
          <w:lang w:val="tr-TR"/>
        </w:rPr>
        <w:t>.com</w:t>
      </w:r>
    </w:p>
    <w:sectPr w:rsidR="00F06251" w:rsidRPr="008E376F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93747" w14:textId="77777777" w:rsidR="003F6D40" w:rsidRDefault="003F6D40" w:rsidP="007731F9">
      <w:pPr>
        <w:spacing w:after="0" w:line="240" w:lineRule="auto"/>
      </w:pPr>
      <w:r>
        <w:separator/>
      </w:r>
    </w:p>
  </w:endnote>
  <w:endnote w:type="continuationSeparator" w:id="0">
    <w:p w14:paraId="37A8C122" w14:textId="77777777" w:rsidR="003F6D40" w:rsidRDefault="003F6D40" w:rsidP="00773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haparral Pro Light">
    <w:altName w:val="Cambria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D255A" w14:textId="77777777" w:rsidR="00A57C8B" w:rsidRDefault="00A57C8B" w:rsidP="00A57C8B">
    <w:pPr>
      <w:pStyle w:val="NormalWeb"/>
      <w:spacing w:before="0" w:beforeAutospacing="0" w:after="0" w:afterAutospacing="0"/>
      <w:jc w:val="center"/>
    </w:pPr>
    <w:r>
      <w:rPr>
        <w:rStyle w:val="Gl"/>
        <w:rFonts w:ascii="Chaparral Pro Light" w:eastAsia="Calibri" w:hAnsi="Chaparral Pro Light"/>
        <w:i/>
        <w:iCs/>
      </w:rPr>
      <w:t xml:space="preserve">20-22 Eylül </w:t>
    </w:r>
    <w:proofErr w:type="gramStart"/>
    <w:r>
      <w:rPr>
        <w:rStyle w:val="Gl"/>
        <w:rFonts w:ascii="Chaparral Pro Light" w:eastAsia="Calibri" w:hAnsi="Chaparral Pro Light"/>
        <w:i/>
        <w:iCs/>
      </w:rPr>
      <w:t xml:space="preserve">2017 </w:t>
    </w:r>
    <w:r w:rsidRPr="007731F9">
      <w:rPr>
        <w:rStyle w:val="Gl"/>
        <w:rFonts w:ascii="Chaparral Pro Light" w:eastAsia="Calibri" w:hAnsi="Chaparral Pro Light"/>
        <w:i/>
        <w:iCs/>
      </w:rPr>
      <w:t>,</w:t>
    </w:r>
    <w:proofErr w:type="gramEnd"/>
    <w:r w:rsidRPr="007731F9">
      <w:rPr>
        <w:rStyle w:val="Gl"/>
        <w:rFonts w:ascii="Chaparral Pro Light" w:eastAsia="Calibri" w:hAnsi="Chaparral Pro Light"/>
        <w:i/>
        <w:iCs/>
      </w:rPr>
      <w:t xml:space="preserve"> </w:t>
    </w:r>
    <w:r>
      <w:rPr>
        <w:rStyle w:val="Gl"/>
        <w:rFonts w:ascii="Chaparral Pro Light" w:eastAsia="Calibri" w:hAnsi="Chaparral Pro Light"/>
        <w:i/>
        <w:iCs/>
      </w:rPr>
      <w:t>Çorum, Türkiye</w:t>
    </w:r>
  </w:p>
  <w:p w14:paraId="3C2EB0AF" w14:textId="77777777" w:rsidR="007B1E98" w:rsidRDefault="007B1E9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A35F99" w14:textId="77777777" w:rsidR="003F6D40" w:rsidRDefault="003F6D40" w:rsidP="007731F9">
      <w:pPr>
        <w:spacing w:after="0" w:line="240" w:lineRule="auto"/>
      </w:pPr>
      <w:r>
        <w:separator/>
      </w:r>
    </w:p>
  </w:footnote>
  <w:footnote w:type="continuationSeparator" w:id="0">
    <w:p w14:paraId="5F3EE73B" w14:textId="77777777" w:rsidR="003F6D40" w:rsidRDefault="003F6D40" w:rsidP="00773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24EC3" w14:textId="77777777" w:rsidR="00A57C8B" w:rsidRPr="00AD2107" w:rsidRDefault="00A57C8B" w:rsidP="00A57C8B">
    <w:pPr>
      <w:pStyle w:val="stBilgi"/>
      <w:jc w:val="center"/>
      <w:rPr>
        <w:rFonts w:ascii="Georgia" w:hAnsi="Georgia"/>
        <w:b/>
      </w:rPr>
    </w:pPr>
    <w:r>
      <w:rPr>
        <w:noProof/>
        <w:color w:val="000000"/>
        <w:sz w:val="26"/>
        <w:szCs w:val="26"/>
        <w:lang w:val="en-US"/>
      </w:rPr>
      <w:drawing>
        <wp:anchor distT="0" distB="0" distL="114300" distR="114300" simplePos="0" relativeHeight="251660288" behindDoc="0" locked="0" layoutInCell="1" allowOverlap="1" wp14:anchorId="02F99B70" wp14:editId="3CCCBD01">
          <wp:simplePos x="0" y="0"/>
          <wp:positionH relativeFrom="margin">
            <wp:align>left</wp:align>
          </wp:positionH>
          <wp:positionV relativeFrom="paragraph">
            <wp:posOffset>-191770</wp:posOffset>
          </wp:positionV>
          <wp:extent cx="1152491" cy="723900"/>
          <wp:effectExtent l="0" t="0" r="0" b="0"/>
          <wp:wrapNone/>
          <wp:docPr id="1" name="Resim 1" descr="C:\Users\Mehmet\Desktop\opak 75630_170628162038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hmet\Desktop\opak 75630_1706281620384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9378"/>
                  <a:stretch/>
                </pic:blipFill>
                <pic:spPr bwMode="auto">
                  <a:xfrm>
                    <a:off x="0" y="0"/>
                    <a:ext cx="1152491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D210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57B9461" wp14:editId="40F7FC85">
          <wp:simplePos x="0" y="0"/>
          <wp:positionH relativeFrom="margin">
            <wp:posOffset>5055870</wp:posOffset>
          </wp:positionH>
          <wp:positionV relativeFrom="paragraph">
            <wp:posOffset>-186690</wp:posOffset>
          </wp:positionV>
          <wp:extent cx="624013" cy="627380"/>
          <wp:effectExtent l="0" t="0" r="5080" b="1270"/>
          <wp:wrapNone/>
          <wp:docPr id="2" name="Resim 2" descr="http://cdn.hitit.edu.tr/hitit/files/60028_160307111198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cdn.hitit.edu.tr/hitit/files/60028_160307111198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013" cy="627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eorgia" w:hAnsi="Georgia"/>
      </w:rPr>
      <w:t xml:space="preserve">           1</w:t>
    </w:r>
    <w:r w:rsidRPr="00AD2107">
      <w:rPr>
        <w:rFonts w:ascii="Georgia" w:hAnsi="Georgia"/>
        <w:b/>
      </w:rPr>
      <w:t xml:space="preserve">7. </w:t>
    </w:r>
    <w:proofErr w:type="spellStart"/>
    <w:r w:rsidRPr="00AD2107">
      <w:rPr>
        <w:rFonts w:ascii="Georgia" w:hAnsi="Georgia"/>
        <w:b/>
      </w:rPr>
      <w:t>Kromatografi</w:t>
    </w:r>
    <w:proofErr w:type="spellEnd"/>
    <w:r w:rsidRPr="00AD2107">
      <w:rPr>
        <w:rFonts w:ascii="Georgia" w:hAnsi="Georgia"/>
        <w:b/>
      </w:rPr>
      <w:t xml:space="preserve"> </w:t>
    </w:r>
    <w:proofErr w:type="spellStart"/>
    <w:r w:rsidRPr="00AD2107">
      <w:rPr>
        <w:rFonts w:ascii="Georgia" w:hAnsi="Georgia"/>
        <w:b/>
      </w:rPr>
      <w:t>Kongresi</w:t>
    </w:r>
    <w:proofErr w:type="spellEnd"/>
    <w:r w:rsidRPr="00AD2107">
      <w:rPr>
        <w:rFonts w:ascii="Georgia" w:hAnsi="Georgia"/>
        <w:b/>
      </w:rPr>
      <w:t xml:space="preserve"> (</w:t>
    </w:r>
    <w:proofErr w:type="spellStart"/>
    <w:r w:rsidRPr="00AD2107">
      <w:rPr>
        <w:rFonts w:ascii="Georgia" w:hAnsi="Georgia"/>
        <w:b/>
      </w:rPr>
      <w:t>Kromatografi</w:t>
    </w:r>
    <w:proofErr w:type="spellEnd"/>
    <w:r w:rsidRPr="00AD2107">
      <w:rPr>
        <w:rFonts w:ascii="Georgia" w:hAnsi="Georgia"/>
        <w:b/>
      </w:rPr>
      <w:t xml:space="preserve"> 2017)</w:t>
    </w:r>
  </w:p>
  <w:p w14:paraId="27847FC2" w14:textId="77777777" w:rsidR="00A57C8B" w:rsidRPr="00AD2107" w:rsidRDefault="00A57C8B" w:rsidP="00A57C8B">
    <w:pPr>
      <w:pStyle w:val="stBilgi"/>
      <w:jc w:val="center"/>
      <w:rPr>
        <w:rFonts w:ascii="Georgia" w:hAnsi="Georgia"/>
        <w:b/>
      </w:rPr>
    </w:pPr>
    <w:r>
      <w:rPr>
        <w:rFonts w:ascii="Georgia" w:hAnsi="Georgia"/>
        <w:b/>
      </w:rPr>
      <w:t xml:space="preserve">     </w:t>
    </w:r>
    <w:r w:rsidRPr="00AD2107">
      <w:rPr>
        <w:rFonts w:ascii="Georgia" w:hAnsi="Georgia"/>
        <w:b/>
      </w:rPr>
      <w:t xml:space="preserve">20-22 </w:t>
    </w:r>
    <w:proofErr w:type="spellStart"/>
    <w:r w:rsidRPr="00AD2107">
      <w:rPr>
        <w:rFonts w:ascii="Georgia" w:hAnsi="Georgia"/>
        <w:b/>
      </w:rPr>
      <w:t>Eylül</w:t>
    </w:r>
    <w:proofErr w:type="spellEnd"/>
    <w:r w:rsidRPr="00AD2107">
      <w:rPr>
        <w:rFonts w:ascii="Georgia" w:hAnsi="Georgia"/>
        <w:b/>
      </w:rPr>
      <w:t xml:space="preserve"> 2017, Çorum/</w:t>
    </w:r>
    <w:proofErr w:type="spellStart"/>
    <w:r w:rsidRPr="00AD2107">
      <w:rPr>
        <w:rFonts w:ascii="Georgia" w:hAnsi="Georgia"/>
        <w:b/>
      </w:rPr>
      <w:t>Türkiye</w:t>
    </w:r>
    <w:proofErr w:type="spellEnd"/>
  </w:p>
  <w:p w14:paraId="2126050D" w14:textId="77777777" w:rsidR="00A57C8B" w:rsidRPr="008C0664" w:rsidRDefault="00A57C8B" w:rsidP="00A57C8B">
    <w:pPr>
      <w:pStyle w:val="stBilgi"/>
      <w:tabs>
        <w:tab w:val="left" w:pos="2808"/>
      </w:tabs>
      <w:jc w:val="center"/>
      <w:rPr>
        <w:rFonts w:ascii="Georgia" w:hAnsi="Georgia"/>
        <w:b/>
        <w:sz w:val="16"/>
      </w:rPr>
    </w:pPr>
    <w:r>
      <w:rPr>
        <w:rFonts w:ascii="Georgia" w:hAnsi="Georgia"/>
        <w:b/>
        <w:sz w:val="16"/>
      </w:rPr>
      <w:t xml:space="preserve">    </w:t>
    </w:r>
    <w:r w:rsidRPr="008C0664">
      <w:rPr>
        <w:rFonts w:ascii="Georgia" w:hAnsi="Georgia"/>
        <w:b/>
        <w:sz w:val="16"/>
      </w:rPr>
      <w:t>http://kromatografi-17.hitit.edu.tr/</w:t>
    </w:r>
  </w:p>
  <w:p w14:paraId="4A9C99D1" w14:textId="77777777" w:rsidR="00A57C8B" w:rsidRPr="00502F0D" w:rsidRDefault="00A57C8B" w:rsidP="00A57C8B">
    <w:pPr>
      <w:pStyle w:val="stBilgi"/>
    </w:pPr>
  </w:p>
  <w:p w14:paraId="74C5B573" w14:textId="77777777" w:rsidR="007B1E98" w:rsidRPr="00A57C8B" w:rsidRDefault="007B1E98" w:rsidP="00A57C8B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DI3N7c0MDQwMLRQ0lEKTi0uzszPAykwrAUA7eP4rywAAAA="/>
  </w:docVars>
  <w:rsids>
    <w:rsidRoot w:val="00AC48EC"/>
    <w:rsid w:val="0004408E"/>
    <w:rsid w:val="0006273F"/>
    <w:rsid w:val="00064DAF"/>
    <w:rsid w:val="000728A1"/>
    <w:rsid w:val="0008587E"/>
    <w:rsid w:val="000B7943"/>
    <w:rsid w:val="000D1BAD"/>
    <w:rsid w:val="000E1648"/>
    <w:rsid w:val="000E4226"/>
    <w:rsid w:val="000F43C0"/>
    <w:rsid w:val="00111F56"/>
    <w:rsid w:val="00143C1C"/>
    <w:rsid w:val="001454DF"/>
    <w:rsid w:val="00154D41"/>
    <w:rsid w:val="00165568"/>
    <w:rsid w:val="0018315B"/>
    <w:rsid w:val="00192E71"/>
    <w:rsid w:val="001B3438"/>
    <w:rsid w:val="001D22EF"/>
    <w:rsid w:val="00213085"/>
    <w:rsid w:val="00213561"/>
    <w:rsid w:val="00224C44"/>
    <w:rsid w:val="00250C65"/>
    <w:rsid w:val="00292842"/>
    <w:rsid w:val="002B2827"/>
    <w:rsid w:val="002E120D"/>
    <w:rsid w:val="00311F8B"/>
    <w:rsid w:val="003253F8"/>
    <w:rsid w:val="00325B92"/>
    <w:rsid w:val="00335013"/>
    <w:rsid w:val="00346937"/>
    <w:rsid w:val="003715BC"/>
    <w:rsid w:val="003959DD"/>
    <w:rsid w:val="003C3436"/>
    <w:rsid w:val="003D4F31"/>
    <w:rsid w:val="003F6D40"/>
    <w:rsid w:val="0043114F"/>
    <w:rsid w:val="0044485A"/>
    <w:rsid w:val="004555AC"/>
    <w:rsid w:val="004679A1"/>
    <w:rsid w:val="00481823"/>
    <w:rsid w:val="004C3BDA"/>
    <w:rsid w:val="004D587A"/>
    <w:rsid w:val="00531204"/>
    <w:rsid w:val="00550758"/>
    <w:rsid w:val="00584223"/>
    <w:rsid w:val="00594CB7"/>
    <w:rsid w:val="005C718A"/>
    <w:rsid w:val="005D5F03"/>
    <w:rsid w:val="005F74C4"/>
    <w:rsid w:val="00627746"/>
    <w:rsid w:val="00640F95"/>
    <w:rsid w:val="00676659"/>
    <w:rsid w:val="006911FE"/>
    <w:rsid w:val="00693754"/>
    <w:rsid w:val="006968EC"/>
    <w:rsid w:val="006B5E53"/>
    <w:rsid w:val="006D14B8"/>
    <w:rsid w:val="006E1E3D"/>
    <w:rsid w:val="006E22FC"/>
    <w:rsid w:val="006F263E"/>
    <w:rsid w:val="00705809"/>
    <w:rsid w:val="007200B8"/>
    <w:rsid w:val="007731F9"/>
    <w:rsid w:val="007B1E98"/>
    <w:rsid w:val="007C191B"/>
    <w:rsid w:val="007C612E"/>
    <w:rsid w:val="007E4EDC"/>
    <w:rsid w:val="007F491F"/>
    <w:rsid w:val="00806794"/>
    <w:rsid w:val="008431AE"/>
    <w:rsid w:val="00857967"/>
    <w:rsid w:val="008E376F"/>
    <w:rsid w:val="008E4C61"/>
    <w:rsid w:val="00901B49"/>
    <w:rsid w:val="00904B8D"/>
    <w:rsid w:val="00914E91"/>
    <w:rsid w:val="00923BCE"/>
    <w:rsid w:val="00935BF6"/>
    <w:rsid w:val="0097363A"/>
    <w:rsid w:val="00996952"/>
    <w:rsid w:val="009D229C"/>
    <w:rsid w:val="009D5F06"/>
    <w:rsid w:val="009E2F55"/>
    <w:rsid w:val="009E320F"/>
    <w:rsid w:val="009E6327"/>
    <w:rsid w:val="009F0F41"/>
    <w:rsid w:val="009F2A58"/>
    <w:rsid w:val="00A2119D"/>
    <w:rsid w:val="00A30560"/>
    <w:rsid w:val="00A37C45"/>
    <w:rsid w:val="00A57C8B"/>
    <w:rsid w:val="00A7175F"/>
    <w:rsid w:val="00A845BF"/>
    <w:rsid w:val="00A94CD1"/>
    <w:rsid w:val="00AA053A"/>
    <w:rsid w:val="00AB65A1"/>
    <w:rsid w:val="00AC48EC"/>
    <w:rsid w:val="00AD1EC3"/>
    <w:rsid w:val="00B13C8D"/>
    <w:rsid w:val="00B2152A"/>
    <w:rsid w:val="00B34715"/>
    <w:rsid w:val="00B416FA"/>
    <w:rsid w:val="00B42FD7"/>
    <w:rsid w:val="00BF1A7A"/>
    <w:rsid w:val="00BF41EA"/>
    <w:rsid w:val="00C209D2"/>
    <w:rsid w:val="00C34CE1"/>
    <w:rsid w:val="00C37992"/>
    <w:rsid w:val="00C6776F"/>
    <w:rsid w:val="00C7543C"/>
    <w:rsid w:val="00C817FF"/>
    <w:rsid w:val="00C83835"/>
    <w:rsid w:val="00C97F8E"/>
    <w:rsid w:val="00CC3A37"/>
    <w:rsid w:val="00CF4508"/>
    <w:rsid w:val="00D2393C"/>
    <w:rsid w:val="00D40347"/>
    <w:rsid w:val="00D57B7E"/>
    <w:rsid w:val="00D768BF"/>
    <w:rsid w:val="00DA3F39"/>
    <w:rsid w:val="00DD3F2C"/>
    <w:rsid w:val="00DD629F"/>
    <w:rsid w:val="00DE4A39"/>
    <w:rsid w:val="00DE7220"/>
    <w:rsid w:val="00E0046A"/>
    <w:rsid w:val="00E1463A"/>
    <w:rsid w:val="00E15056"/>
    <w:rsid w:val="00E73DA7"/>
    <w:rsid w:val="00E74B2D"/>
    <w:rsid w:val="00EB7BDA"/>
    <w:rsid w:val="00ED5680"/>
    <w:rsid w:val="00F06251"/>
    <w:rsid w:val="00F336C8"/>
    <w:rsid w:val="00F455E1"/>
    <w:rsid w:val="00F827C5"/>
    <w:rsid w:val="00FE52B8"/>
    <w:rsid w:val="00FF29A0"/>
    <w:rsid w:val="00FF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60DAE"/>
  <w15:chartTrackingRefBased/>
  <w15:docId w15:val="{D9305D84-5B5B-4B23-B381-EAFF2BBA7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C48EC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773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31F9"/>
  </w:style>
  <w:style w:type="paragraph" w:styleId="AltBilgi">
    <w:name w:val="footer"/>
    <w:basedOn w:val="Normal"/>
    <w:link w:val="AltBilgiChar"/>
    <w:uiPriority w:val="99"/>
    <w:unhideWhenUsed/>
    <w:rsid w:val="00773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31F9"/>
  </w:style>
  <w:style w:type="paragraph" w:styleId="NormalWeb">
    <w:name w:val="Normal (Web)"/>
    <w:basedOn w:val="Normal"/>
    <w:uiPriority w:val="99"/>
    <w:unhideWhenUsed/>
    <w:rsid w:val="007731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7731F9"/>
    <w:rPr>
      <w:b/>
      <w:bCs/>
    </w:rPr>
  </w:style>
  <w:style w:type="paragraph" w:styleId="ListeParagraf">
    <w:name w:val="List Paragraph"/>
    <w:basedOn w:val="Normal"/>
    <w:uiPriority w:val="34"/>
    <w:qFormat/>
    <w:rsid w:val="00E74B2D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904B8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95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rah.kilinc@ege.edu.t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ozde.elgin.cebe@ege.edu.t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ykuttopcu81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6</Words>
  <Characters>7564</Characters>
  <Application>Microsoft Office Word</Application>
  <DocSecurity>0</DocSecurity>
  <Lines>63</Lines>
  <Paragraphs>17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kvetadze Bezhan</dc:creator>
  <cp:keywords/>
  <dc:description/>
  <cp:lastModifiedBy>Kazım Köse</cp:lastModifiedBy>
  <cp:revision>2</cp:revision>
  <dcterms:created xsi:type="dcterms:W3CDTF">2017-09-18T07:31:00Z</dcterms:created>
  <dcterms:modified xsi:type="dcterms:W3CDTF">2017-09-18T07:31:00Z</dcterms:modified>
</cp:coreProperties>
</file>